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7E1A" w:rsidRDefault="00F27E1A" w:rsidP="00F27E1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C00000"/>
          <w:sz w:val="56"/>
          <w:szCs w:val="56"/>
        </w:rPr>
      </w:pPr>
      <w:r w:rsidRPr="00F27E1A">
        <w:rPr>
          <w:rFonts w:cstheme="minorHAnsi"/>
          <w:b/>
          <w:bCs/>
          <w:color w:val="C00000"/>
          <w:sz w:val="56"/>
          <w:szCs w:val="56"/>
        </w:rPr>
        <w:t>KNOX COUNTY FOOD PANTRIES</w:t>
      </w:r>
    </w:p>
    <w:p w:rsidR="00F27E1A" w:rsidRPr="007440BC" w:rsidRDefault="00C159C1" w:rsidP="00C159C1">
      <w:pPr>
        <w:jc w:val="center"/>
        <w:rPr>
          <w:color w:val="C00000"/>
        </w:rPr>
        <w:sectPr w:rsidR="00F27E1A" w:rsidRPr="007440BC" w:rsidSect="00F27E1A">
          <w:headerReference w:type="default" r:id="rId6"/>
          <w:footerReference w:type="default" r:id="rId7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 w:rsidRPr="007440BC">
        <w:rPr>
          <w:color w:val="C00000"/>
        </w:rPr>
        <w:t>PLEASE CONTACT FOOD PANTRIES FOR UPDATED DISTRIBUTION SCHEDULES</w:t>
      </w:r>
    </w:p>
    <w:p w:rsid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CAMDEN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CAMDEN AREA CHRISTIAN FOOD PANTRY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 xml:space="preserve">128 Mt </w:t>
      </w:r>
      <w:proofErr w:type="spellStart"/>
      <w:r w:rsidRPr="00A90D98">
        <w:rPr>
          <w:rFonts w:cstheme="minorHAnsi"/>
          <w:bCs/>
          <w:color w:val="000000"/>
          <w:szCs w:val="24"/>
        </w:rPr>
        <w:t>Battie</w:t>
      </w:r>
      <w:proofErr w:type="spellEnd"/>
      <w:r w:rsidR="00897B4A">
        <w:rPr>
          <w:rFonts w:cstheme="minorHAnsi"/>
          <w:bCs/>
          <w:color w:val="000000"/>
          <w:szCs w:val="24"/>
        </w:rPr>
        <w:t xml:space="preserve"> St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A90D98">
        <w:rPr>
          <w:rFonts w:cstheme="minorHAnsi"/>
          <w:bCs/>
          <w:szCs w:val="24"/>
        </w:rPr>
        <w:t>(207) 236-9790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A90D98">
        <w:rPr>
          <w:rFonts w:cstheme="minorHAnsi"/>
          <w:bCs/>
          <w:szCs w:val="24"/>
        </w:rPr>
        <w:t>Hours: Tues 8-11am, Thurs 4-6pm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Cs w:val="24"/>
        </w:rPr>
      </w:pPr>
      <w:r w:rsidRPr="00A90D98">
        <w:rPr>
          <w:rFonts w:cstheme="minorHAnsi"/>
          <w:bCs/>
          <w:szCs w:val="24"/>
        </w:rPr>
        <w:t>Serves: Camden, Lincolnville, Rockport, Hope, Union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CUSHING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  <w:color w:val="0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FRIENDSHIP – CUSHING FOOD PANTRY</w:t>
      </w:r>
    </w:p>
    <w:p w:rsidR="00F27E1A" w:rsidRPr="00A90D98" w:rsidRDefault="007440BC" w:rsidP="00F27E1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>
        <w:rPr>
          <w:rFonts w:eastAsiaTheme="minorEastAsia" w:cstheme="minorHAnsi"/>
          <w:szCs w:val="24"/>
          <w:lang w:eastAsia="ja-JP"/>
        </w:rPr>
        <w:t>School H</w:t>
      </w:r>
      <w:r w:rsidR="00897B4A">
        <w:rPr>
          <w:rFonts w:eastAsiaTheme="minorEastAsia" w:cstheme="minorHAnsi"/>
          <w:szCs w:val="24"/>
          <w:lang w:eastAsia="ja-JP"/>
        </w:rPr>
        <w:t>ouse St</w:t>
      </w:r>
    </w:p>
    <w:p w:rsidR="00F27E1A" w:rsidRPr="00A90D98" w:rsidRDefault="00F27E1A" w:rsidP="00F27E1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A90D98">
        <w:rPr>
          <w:rFonts w:eastAsiaTheme="minorEastAsia" w:cstheme="minorHAnsi"/>
          <w:szCs w:val="24"/>
          <w:lang w:eastAsia="ja-JP"/>
        </w:rPr>
        <w:t xml:space="preserve">(207) </w:t>
      </w:r>
      <w:r w:rsidR="007440BC">
        <w:rPr>
          <w:rFonts w:eastAsiaTheme="minorEastAsia" w:cstheme="minorHAnsi"/>
          <w:szCs w:val="24"/>
          <w:lang w:eastAsia="ja-JP"/>
        </w:rPr>
        <w:t>354-0669</w:t>
      </w:r>
    </w:p>
    <w:p w:rsidR="00F27E1A" w:rsidRPr="00A90D98" w:rsidRDefault="00F27E1A" w:rsidP="00F27E1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A90D98">
        <w:rPr>
          <w:rFonts w:eastAsiaTheme="minorEastAsia" w:cstheme="minorHAnsi"/>
          <w:szCs w:val="24"/>
          <w:lang w:eastAsia="ja-JP"/>
        </w:rPr>
        <w:t>Hours: 2</w:t>
      </w:r>
      <w:r w:rsidRPr="00A90D98">
        <w:rPr>
          <w:rFonts w:eastAsiaTheme="minorEastAsia" w:cstheme="minorHAnsi"/>
          <w:szCs w:val="24"/>
          <w:vertAlign w:val="superscript"/>
          <w:lang w:eastAsia="ja-JP"/>
        </w:rPr>
        <w:t>nd</w:t>
      </w:r>
      <w:r w:rsidRPr="00A90D98">
        <w:rPr>
          <w:rFonts w:eastAsiaTheme="minorEastAsia" w:cstheme="minorHAnsi"/>
          <w:szCs w:val="24"/>
          <w:lang w:eastAsia="ja-JP"/>
        </w:rPr>
        <w:t xml:space="preserve"> and 3</w:t>
      </w:r>
      <w:r w:rsidRPr="00A90D98">
        <w:rPr>
          <w:rFonts w:eastAsiaTheme="minorEastAsia" w:cstheme="minorHAnsi"/>
          <w:szCs w:val="24"/>
          <w:vertAlign w:val="superscript"/>
          <w:lang w:eastAsia="ja-JP"/>
        </w:rPr>
        <w:t>rd</w:t>
      </w:r>
      <w:r w:rsidRPr="00A90D98">
        <w:rPr>
          <w:rFonts w:eastAsiaTheme="minorEastAsia" w:cstheme="minorHAnsi"/>
          <w:szCs w:val="24"/>
          <w:lang w:eastAsia="ja-JP"/>
        </w:rPr>
        <w:t xml:space="preserve"> 9-11am</w:t>
      </w:r>
    </w:p>
    <w:p w:rsidR="00F27E1A" w:rsidRPr="00A90D98" w:rsidRDefault="00F27E1A" w:rsidP="00F27E1A">
      <w:pPr>
        <w:spacing w:line="240" w:lineRule="auto"/>
        <w:contextualSpacing/>
        <w:rPr>
          <w:rFonts w:eastAsiaTheme="minorEastAsia" w:cstheme="minorHAnsi"/>
          <w:szCs w:val="24"/>
          <w:lang w:eastAsia="ja-JP"/>
        </w:rPr>
      </w:pPr>
      <w:r w:rsidRPr="00A90D98">
        <w:rPr>
          <w:rFonts w:eastAsiaTheme="minorEastAsia" w:cstheme="minorHAnsi"/>
          <w:szCs w:val="24"/>
          <w:lang w:eastAsia="ja-JP"/>
        </w:rPr>
        <w:t>Serves:</w:t>
      </w:r>
      <w:r w:rsidRPr="00A90D98">
        <w:rPr>
          <w:rFonts w:eastAsiaTheme="minorEastAsia"/>
          <w:color w:val="595959" w:themeColor="text1" w:themeTint="A6"/>
          <w:szCs w:val="24"/>
          <w:lang w:eastAsia="ja-JP"/>
        </w:rPr>
        <w:t xml:space="preserve"> </w:t>
      </w:r>
      <w:r w:rsidRPr="00A90D98">
        <w:rPr>
          <w:rFonts w:eastAsiaTheme="minorEastAsia" w:cstheme="minorHAnsi"/>
          <w:szCs w:val="24"/>
          <w:lang w:eastAsia="ja-JP"/>
        </w:rPr>
        <w:t>Friendship, Cushing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ROCKLAND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AREA INTERFAITH OUTREACH</w:t>
      </w:r>
    </w:p>
    <w:p w:rsidR="00F27E1A" w:rsidRPr="00A90D98" w:rsidRDefault="00897B4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70 Thomaston St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(207) 596-1043</w:t>
      </w:r>
    </w:p>
    <w:p w:rsidR="00F27E1A" w:rsidRPr="00A90D98" w:rsidRDefault="00A90D98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Hours: Mon/Wed/Fri 9</w:t>
      </w:r>
      <w:r w:rsidR="007440BC">
        <w:rPr>
          <w:rFonts w:cstheme="minorHAnsi"/>
          <w:bCs/>
          <w:color w:val="000000"/>
          <w:szCs w:val="24"/>
        </w:rPr>
        <w:t>:30am</w:t>
      </w:r>
      <w:r>
        <w:rPr>
          <w:rFonts w:cstheme="minorHAnsi"/>
          <w:bCs/>
          <w:color w:val="000000"/>
          <w:szCs w:val="24"/>
        </w:rPr>
        <w:t>-12pm, Wed 5-6:30</w:t>
      </w:r>
      <w:r w:rsidR="00F27E1A" w:rsidRPr="00A90D98">
        <w:rPr>
          <w:rFonts w:cstheme="minorHAnsi"/>
          <w:bCs/>
          <w:color w:val="000000"/>
          <w:szCs w:val="24"/>
        </w:rPr>
        <w:t>pm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Serves: Rockland, Warren, Thomaston, Cushing</w:t>
      </w:r>
    </w:p>
    <w:p w:rsid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SALVATION ARMY - ROCKLAND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27 Payne Ave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(207) 594-5326</w:t>
      </w:r>
    </w:p>
    <w:p w:rsid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 xml:space="preserve">Hours: </w:t>
      </w:r>
      <w:r w:rsidR="00A90D98">
        <w:rPr>
          <w:rFonts w:cstheme="minorHAnsi"/>
          <w:bCs/>
          <w:color w:val="000000"/>
          <w:szCs w:val="24"/>
        </w:rPr>
        <w:t xml:space="preserve">Tues/Thurs 9am-3pm (non-perishables), </w:t>
      </w:r>
    </w:p>
    <w:p w:rsidR="00F27E1A" w:rsidRPr="00A90D98" w:rsidRDefault="00A90D98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Produce distribution Wed - Fri 9am to 2pm, Sat 10am to 12pm and Sun 2pm to 7pm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Serves: Rockland, Thomaston, Warren, Owls Head</w:t>
      </w:r>
    </w:p>
    <w:p w:rsidR="00A90D98" w:rsidRDefault="00A90D98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</w:p>
    <w:p w:rsidR="007440BC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THOMASTON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C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THOMASTON INTER-CHURCH FELLOWSHIP FOOD PANTRY</w:t>
      </w:r>
    </w:p>
    <w:p w:rsidR="00F27E1A" w:rsidRPr="00A90D98" w:rsidRDefault="00897B4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174 Main St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Cs w:val="24"/>
        </w:rPr>
      </w:pPr>
      <w:r w:rsidRPr="00A90D98">
        <w:rPr>
          <w:rFonts w:cstheme="minorHAnsi"/>
          <w:bCs/>
          <w:color w:val="000000"/>
          <w:szCs w:val="24"/>
        </w:rPr>
        <w:t>(207) 354-6004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4"/>
        </w:rPr>
      </w:pPr>
      <w:r w:rsidRPr="00A90D98">
        <w:rPr>
          <w:rFonts w:cstheme="minorHAnsi"/>
          <w:color w:val="000000"/>
          <w:szCs w:val="24"/>
        </w:rPr>
        <w:t>Hours: Tues and Thurs 9-11am</w:t>
      </w:r>
    </w:p>
    <w:p w:rsidR="00F27E1A" w:rsidRPr="00A90D98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4"/>
        </w:rPr>
      </w:pPr>
      <w:r w:rsidRPr="00A90D98">
        <w:rPr>
          <w:rFonts w:cstheme="minorHAnsi"/>
          <w:color w:val="000000"/>
          <w:szCs w:val="24"/>
        </w:rPr>
        <w:t>Serves:</w:t>
      </w:r>
      <w:r w:rsidRPr="00A90D98">
        <w:rPr>
          <w:rFonts w:ascii="Calibri" w:hAnsi="Calibri" w:cs="Calibri"/>
          <w:color w:val="000000"/>
          <w:szCs w:val="24"/>
        </w:rPr>
        <w:t xml:space="preserve"> </w:t>
      </w:r>
      <w:r w:rsidRPr="00A90D98">
        <w:rPr>
          <w:rFonts w:cstheme="minorHAnsi"/>
          <w:color w:val="000000"/>
          <w:szCs w:val="24"/>
        </w:rPr>
        <w:t>Camden, Rockland, Thomaston, Rockport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UNION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color w:val="C00000"/>
          <w:sz w:val="24"/>
          <w:szCs w:val="24"/>
        </w:rPr>
      </w:pPr>
      <w:r w:rsidRPr="00F27E1A">
        <w:rPr>
          <w:rFonts w:cstheme="minorHAnsi"/>
          <w:bCs/>
          <w:color w:val="C00000"/>
          <w:sz w:val="24"/>
          <w:szCs w:val="24"/>
        </w:rPr>
        <w:t>COME SPRING FOOD PANTRY</w:t>
      </w:r>
    </w:p>
    <w:p w:rsidR="00F27E1A" w:rsidRPr="00A90D98" w:rsidRDefault="00897B4A" w:rsidP="00F27E1A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51 South Union Rd</w:t>
      </w:r>
    </w:p>
    <w:p w:rsidR="00F27E1A" w:rsidRPr="00A90D98" w:rsidRDefault="007440BC" w:rsidP="00F27E1A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(207) 785-6063</w:t>
      </w:r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>Hours: 2</w:t>
      </w:r>
      <w:r w:rsidRPr="00A90D98">
        <w:rPr>
          <w:rFonts w:asciiTheme="minorHAnsi" w:hAnsiTheme="minorHAnsi" w:cstheme="minorHAnsi"/>
          <w:sz w:val="22"/>
          <w:vertAlign w:val="superscript"/>
        </w:rPr>
        <w:t>nd</w:t>
      </w:r>
      <w:r w:rsidRPr="00A90D98">
        <w:rPr>
          <w:rFonts w:asciiTheme="minorHAnsi" w:hAnsiTheme="minorHAnsi" w:cstheme="minorHAnsi"/>
          <w:sz w:val="22"/>
        </w:rPr>
        <w:t xml:space="preserve"> and 4</w:t>
      </w:r>
      <w:r w:rsidRPr="00A90D98">
        <w:rPr>
          <w:rFonts w:asciiTheme="minorHAnsi" w:hAnsiTheme="minorHAnsi" w:cstheme="minorHAnsi"/>
          <w:sz w:val="22"/>
          <w:vertAlign w:val="superscript"/>
        </w:rPr>
        <w:t>th</w:t>
      </w:r>
      <w:r w:rsidRPr="00A90D98">
        <w:rPr>
          <w:rFonts w:asciiTheme="minorHAnsi" w:hAnsiTheme="minorHAnsi" w:cstheme="minorHAnsi"/>
          <w:sz w:val="22"/>
        </w:rPr>
        <w:t xml:space="preserve"> Wed 9:30-11:30am</w:t>
      </w:r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>Serves:</w:t>
      </w:r>
      <w:r w:rsidRPr="00A90D98">
        <w:rPr>
          <w:sz w:val="22"/>
        </w:rPr>
        <w:t xml:space="preserve"> </w:t>
      </w:r>
      <w:r w:rsidRPr="00A90D98">
        <w:rPr>
          <w:rFonts w:asciiTheme="minorHAnsi" w:hAnsiTheme="minorHAnsi" w:cstheme="minorHAnsi"/>
          <w:sz w:val="22"/>
        </w:rPr>
        <w:t xml:space="preserve">Union, Appleton, Hope, Friendship, </w:t>
      </w:r>
      <w:proofErr w:type="spellStart"/>
      <w:r w:rsidRPr="00A90D98">
        <w:rPr>
          <w:rFonts w:asciiTheme="minorHAnsi" w:hAnsiTheme="minorHAnsi" w:cstheme="minorHAnsi"/>
          <w:sz w:val="22"/>
        </w:rPr>
        <w:t>Searsmont</w:t>
      </w:r>
      <w:proofErr w:type="spellEnd"/>
    </w:p>
    <w:p w:rsid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7440BC" w:rsidRPr="00F27E1A" w:rsidRDefault="007440BC" w:rsidP="007440B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</w:rPr>
        <w:t>VINALHAVEN</w:t>
      </w:r>
    </w:p>
    <w:p w:rsidR="007440BC" w:rsidRPr="00F27E1A" w:rsidRDefault="007440BC" w:rsidP="007440BC">
      <w:pPr>
        <w:autoSpaceDE w:val="0"/>
        <w:autoSpaceDN w:val="0"/>
        <w:adjustRightInd w:val="0"/>
        <w:spacing w:after="0" w:line="240" w:lineRule="auto"/>
        <w:rPr>
          <w:rFonts w:cstheme="minorHAnsi"/>
          <w:color w:val="C00000"/>
          <w:sz w:val="24"/>
          <w:szCs w:val="24"/>
        </w:rPr>
      </w:pPr>
      <w:r>
        <w:rPr>
          <w:rFonts w:cstheme="minorHAnsi"/>
          <w:bCs/>
          <w:color w:val="C00000"/>
          <w:sz w:val="24"/>
          <w:szCs w:val="24"/>
        </w:rPr>
        <w:t>VINALHAVEN FOOD PANTRY</w:t>
      </w:r>
    </w:p>
    <w:p w:rsidR="007440BC" w:rsidRPr="00A90D98" w:rsidRDefault="007440BC" w:rsidP="007440BC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25 E Main St</w:t>
      </w:r>
    </w:p>
    <w:p w:rsidR="007440BC" w:rsidRPr="00A90D98" w:rsidRDefault="007440BC" w:rsidP="007440BC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(207) 863-2001</w:t>
      </w:r>
    </w:p>
    <w:p w:rsidR="007440BC" w:rsidRPr="00A90D98" w:rsidRDefault="007440BC" w:rsidP="007440BC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 xml:space="preserve">Hours: </w:t>
      </w:r>
      <w:r>
        <w:rPr>
          <w:rFonts w:asciiTheme="minorHAnsi" w:hAnsiTheme="minorHAnsi" w:cstheme="minorHAnsi"/>
          <w:sz w:val="22"/>
        </w:rPr>
        <w:t>1</w:t>
      </w:r>
      <w:r w:rsidRPr="007440BC">
        <w:rPr>
          <w:rFonts w:asciiTheme="minorHAnsi" w:hAnsiTheme="minorHAnsi" w:cstheme="minorHAnsi"/>
          <w:sz w:val="22"/>
          <w:vertAlign w:val="superscript"/>
        </w:rPr>
        <w:t>st</w:t>
      </w:r>
      <w:r>
        <w:rPr>
          <w:rFonts w:asciiTheme="minorHAnsi" w:hAnsiTheme="minorHAnsi" w:cstheme="minorHAnsi"/>
          <w:sz w:val="22"/>
        </w:rPr>
        <w:t xml:space="preserve"> Fri 1-3pm, always on call. Distribution dates listed in local paper</w:t>
      </w:r>
    </w:p>
    <w:p w:rsidR="007440BC" w:rsidRPr="00A90D98" w:rsidRDefault="007440BC" w:rsidP="007440BC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>Serves:</w:t>
      </w:r>
      <w:r w:rsidRPr="00A90D98">
        <w:rPr>
          <w:sz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</w:rPr>
        <w:t>Vinalhaven</w:t>
      </w:r>
      <w:proofErr w:type="spellEnd"/>
    </w:p>
    <w:p w:rsidR="007440BC" w:rsidRPr="00F27E1A" w:rsidRDefault="007440BC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WAREN</w:t>
      </w:r>
    </w:p>
    <w:p w:rsidR="00F27E1A" w:rsidRPr="00F27E1A" w:rsidRDefault="00F27E1A" w:rsidP="00F27E1A">
      <w:pPr>
        <w:pStyle w:val="Default"/>
        <w:rPr>
          <w:rFonts w:asciiTheme="minorHAnsi" w:hAnsiTheme="minorHAnsi" w:cstheme="minorHAnsi"/>
          <w:bCs/>
          <w:color w:val="C00000"/>
        </w:rPr>
      </w:pPr>
      <w:r w:rsidRPr="00F27E1A">
        <w:rPr>
          <w:rFonts w:asciiTheme="minorHAnsi" w:hAnsiTheme="minorHAnsi" w:cstheme="minorHAnsi"/>
          <w:bCs/>
          <w:color w:val="C00000"/>
        </w:rPr>
        <w:t>BREAD FOR THE JOURNEY – WARREN FOOD PANTRY</w:t>
      </w:r>
    </w:p>
    <w:p w:rsidR="00F27E1A" w:rsidRPr="00A90D98" w:rsidRDefault="007440BC" w:rsidP="00F27E1A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44 School Street</w:t>
      </w:r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bCs/>
          <w:sz w:val="22"/>
        </w:rPr>
      </w:pPr>
      <w:r w:rsidRPr="00A90D98">
        <w:rPr>
          <w:rFonts w:asciiTheme="minorHAnsi" w:hAnsiTheme="minorHAnsi" w:cstheme="minorHAnsi"/>
          <w:bCs/>
          <w:sz w:val="22"/>
        </w:rPr>
        <w:t>(207) 273-4400</w:t>
      </w:r>
    </w:p>
    <w:p w:rsidR="00F27E1A" w:rsidRPr="00A90D98" w:rsidRDefault="007440BC" w:rsidP="00F27E1A">
      <w:pPr>
        <w:pStyle w:val="Defaul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Hours: Thurs 9-11am</w:t>
      </w:r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>Serves:</w:t>
      </w:r>
      <w:r w:rsidRPr="00A90D98">
        <w:rPr>
          <w:sz w:val="22"/>
        </w:rPr>
        <w:t xml:space="preserve"> </w:t>
      </w:r>
      <w:r w:rsidRPr="00A90D98">
        <w:rPr>
          <w:rFonts w:asciiTheme="minorHAnsi" w:hAnsiTheme="minorHAnsi" w:cstheme="minorHAnsi"/>
          <w:sz w:val="22"/>
        </w:rPr>
        <w:t>Warren</w:t>
      </w: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:rsidR="00F27E1A" w:rsidRPr="00F27E1A" w:rsidRDefault="00F27E1A" w:rsidP="00F27E1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F27E1A">
        <w:rPr>
          <w:rFonts w:cstheme="minorHAnsi"/>
          <w:b/>
          <w:bCs/>
          <w:color w:val="C00000"/>
          <w:sz w:val="24"/>
          <w:szCs w:val="24"/>
        </w:rPr>
        <w:t>WASHINGTON</w:t>
      </w:r>
    </w:p>
    <w:p w:rsidR="00F27E1A" w:rsidRPr="00F27E1A" w:rsidRDefault="00F27E1A" w:rsidP="00F27E1A">
      <w:pPr>
        <w:pStyle w:val="Default"/>
        <w:rPr>
          <w:rFonts w:asciiTheme="minorHAnsi" w:hAnsiTheme="minorHAnsi" w:cstheme="minorHAnsi"/>
          <w:bCs/>
          <w:color w:val="C00000"/>
        </w:rPr>
      </w:pPr>
      <w:r w:rsidRPr="00F27E1A">
        <w:rPr>
          <w:rFonts w:asciiTheme="minorHAnsi" w:hAnsiTheme="minorHAnsi" w:cstheme="minorHAnsi"/>
          <w:bCs/>
          <w:color w:val="C00000"/>
        </w:rPr>
        <w:t>WASHINGTON FOOD BANK</w:t>
      </w:r>
    </w:p>
    <w:p w:rsidR="00F27E1A" w:rsidRPr="00A90D98" w:rsidRDefault="00897B4A" w:rsidP="00F27E1A">
      <w:pPr>
        <w:pStyle w:val="Defaul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33 Liberty Rd</w:t>
      </w:r>
      <w:bookmarkStart w:id="0" w:name="_GoBack"/>
      <w:bookmarkEnd w:id="0"/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bCs/>
          <w:sz w:val="22"/>
        </w:rPr>
      </w:pPr>
      <w:r w:rsidRPr="00A90D98">
        <w:rPr>
          <w:rFonts w:asciiTheme="minorHAnsi" w:hAnsiTheme="minorHAnsi" w:cstheme="minorHAnsi"/>
          <w:bCs/>
          <w:sz w:val="22"/>
        </w:rPr>
        <w:t>(207) 845-2623</w:t>
      </w:r>
    </w:p>
    <w:p w:rsidR="00F27E1A" w:rsidRPr="00A90D98" w:rsidRDefault="007440BC" w:rsidP="00F27E1A">
      <w:pPr>
        <w:pStyle w:val="Defaul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Hours: 1st</w:t>
      </w:r>
      <w:r w:rsidR="00F27E1A" w:rsidRPr="00A90D98">
        <w:rPr>
          <w:rFonts w:asciiTheme="minorHAnsi" w:hAnsiTheme="minorHAnsi" w:cstheme="minorHAnsi"/>
          <w:sz w:val="22"/>
        </w:rPr>
        <w:t xml:space="preserve"> Wed 8-10am and </w:t>
      </w:r>
      <w:r w:rsidR="00A90D98">
        <w:rPr>
          <w:rFonts w:asciiTheme="minorHAnsi" w:hAnsiTheme="minorHAnsi" w:cstheme="minorHAnsi"/>
          <w:sz w:val="22"/>
        </w:rPr>
        <w:t>by appointment</w:t>
      </w:r>
    </w:p>
    <w:p w:rsidR="00F27E1A" w:rsidRPr="00A90D98" w:rsidRDefault="00F27E1A" w:rsidP="00F27E1A">
      <w:pPr>
        <w:pStyle w:val="Default"/>
        <w:rPr>
          <w:rFonts w:asciiTheme="minorHAnsi" w:hAnsiTheme="minorHAnsi" w:cstheme="minorHAnsi"/>
          <w:sz w:val="22"/>
        </w:rPr>
      </w:pPr>
      <w:r w:rsidRPr="00A90D98">
        <w:rPr>
          <w:rFonts w:asciiTheme="minorHAnsi" w:hAnsiTheme="minorHAnsi" w:cstheme="minorHAnsi"/>
          <w:sz w:val="22"/>
        </w:rPr>
        <w:t>Serves:</w:t>
      </w:r>
      <w:r w:rsidRPr="00A90D98">
        <w:rPr>
          <w:sz w:val="22"/>
        </w:rPr>
        <w:t xml:space="preserve"> </w:t>
      </w:r>
      <w:r w:rsidRPr="00A90D98">
        <w:rPr>
          <w:rFonts w:asciiTheme="minorHAnsi" w:hAnsiTheme="minorHAnsi" w:cstheme="minorHAnsi"/>
          <w:sz w:val="22"/>
        </w:rPr>
        <w:t>Washington, Warren, Appleton, Union, Friendship, Anyone that needs helps</w:t>
      </w:r>
    </w:p>
    <w:p w:rsidR="00F27E1A" w:rsidRPr="00F27E1A" w:rsidRDefault="00F27E1A">
      <w:pPr>
        <w:rPr>
          <w:sz w:val="24"/>
          <w:szCs w:val="24"/>
        </w:rPr>
        <w:sectPr w:rsidR="00F27E1A" w:rsidRPr="00F27E1A" w:rsidSect="00F27E1A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</w:p>
    <w:p w:rsidR="00F27E1A" w:rsidRPr="00F27E1A" w:rsidRDefault="00F27E1A">
      <w:pPr>
        <w:rPr>
          <w:sz w:val="24"/>
          <w:szCs w:val="24"/>
        </w:rPr>
      </w:pPr>
    </w:p>
    <w:sectPr w:rsidR="00F27E1A" w:rsidRPr="00F27E1A" w:rsidSect="00F27E1A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7E1A" w:rsidRDefault="00F27E1A" w:rsidP="00F27E1A">
      <w:pPr>
        <w:spacing w:after="0" w:line="240" w:lineRule="auto"/>
      </w:pPr>
      <w:r>
        <w:separator/>
      </w:r>
    </w:p>
  </w:endnote>
  <w:endnote w:type="continuationSeparator" w:id="0">
    <w:p w:rsidR="00F27E1A" w:rsidRDefault="00F27E1A" w:rsidP="00F27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7E1A" w:rsidRDefault="00F27E1A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4B512280" wp14:editId="02A56ABC">
          <wp:simplePos x="0" y="0"/>
          <wp:positionH relativeFrom="margin">
            <wp:posOffset>685800</wp:posOffset>
          </wp:positionH>
          <wp:positionV relativeFrom="margin">
            <wp:posOffset>856615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F27E1A" w:rsidRDefault="00F27E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7E1A" w:rsidRDefault="00F27E1A" w:rsidP="00F27E1A">
      <w:pPr>
        <w:spacing w:after="0" w:line="240" w:lineRule="auto"/>
      </w:pPr>
      <w:r>
        <w:separator/>
      </w:r>
    </w:p>
  </w:footnote>
  <w:footnote w:type="continuationSeparator" w:id="0">
    <w:p w:rsidR="00F27E1A" w:rsidRDefault="00F27E1A" w:rsidP="00F27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7E1A" w:rsidRDefault="00F27E1A">
    <w:pPr>
      <w:pStyle w:val="Header"/>
    </w:pPr>
    <w:r>
      <w:t xml:space="preserve">UPDATED </w:t>
    </w:r>
    <w:r w:rsidR="00A90D98">
      <w:t>J</w:t>
    </w:r>
    <w:r w:rsidR="007440BC">
      <w:t xml:space="preserve">ULY </w:t>
    </w:r>
    <w:r w:rsidR="00A90D98">
      <w:t>2019</w:t>
    </w:r>
  </w:p>
  <w:p w:rsidR="00F27E1A" w:rsidRDefault="00F27E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LAwsTQxNrYwMzdX0lEKTi0uzszPAykwrgUAk9BNkywAAAA="/>
  </w:docVars>
  <w:rsids>
    <w:rsidRoot w:val="00F27E1A"/>
    <w:rsid w:val="007440BC"/>
    <w:rsid w:val="007B313F"/>
    <w:rsid w:val="00897B4A"/>
    <w:rsid w:val="00A90D98"/>
    <w:rsid w:val="00C159C1"/>
    <w:rsid w:val="00F27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63BCC439-4DDA-4132-AFA5-63143279D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27E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7E1A"/>
  </w:style>
  <w:style w:type="paragraph" w:styleId="Footer">
    <w:name w:val="footer"/>
    <w:basedOn w:val="Normal"/>
    <w:link w:val="FooterChar"/>
    <w:uiPriority w:val="99"/>
    <w:unhideWhenUsed/>
    <w:rsid w:val="00F2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7E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0</Words>
  <Characters>1311</Characters>
  <Application>Microsoft Office Word</Application>
  <DocSecurity>0</DocSecurity>
  <Lines>10</Lines>
  <Paragraphs>3</Paragraphs>
  <ScaleCrop>false</ScaleCrop>
  <Company>Windows User</Company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5</cp:revision>
  <dcterms:created xsi:type="dcterms:W3CDTF">2018-08-16T13:47:00Z</dcterms:created>
  <dcterms:modified xsi:type="dcterms:W3CDTF">2019-07-16T19:18:00Z</dcterms:modified>
</cp:coreProperties>
</file>